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tron meringu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Oriental. balsámic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meringu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meringu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meringu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meringu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1D16B5-F4C7-4CEA-A013-0D0CF0A9C6F9}"/>
</file>

<file path=customXml/itemProps3.xml><?xml version="1.0" encoding="utf-8"?>
<ds:datastoreItem xmlns:ds="http://schemas.openxmlformats.org/officeDocument/2006/customXml" ds:itemID="{EF526FC1-1662-49FE-9F9D-59A627915946}"/>
</file>

<file path=customXml/itemProps4.xml><?xml version="1.0" encoding="utf-8"?>
<ds:datastoreItem xmlns:ds="http://schemas.openxmlformats.org/officeDocument/2006/customXml" ds:itemID="{1CB5925D-0C64-4EE7-9265-2B8E5A4761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